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9EDE9" w14:textId="39BD1FE3" w:rsidR="007D2470" w:rsidRPr="003622D4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Q1.A.</w:t>
      </w:r>
    </w:p>
    <w:p w14:paraId="277D28E0" w14:textId="6B7CC4C6" w:rsidR="00C46486" w:rsidRPr="003622D4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853290E" w14:textId="572D6C7C" w:rsidR="00F656B4" w:rsidRPr="003622D4" w:rsidRDefault="00F656B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04A7C018" w14:textId="41A8569D" w:rsidR="00F656B4" w:rsidRPr="003622D4" w:rsidRDefault="00F656B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720F9DAC" w14:textId="03413C58" w:rsidR="00F656B4" w:rsidRPr="003622D4" w:rsidRDefault="007505DD" w:rsidP="004D50E6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656B4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114FFFA2" w14:textId="11259953" w:rsidR="00977D9E" w:rsidRPr="003622D4" w:rsidRDefault="006004F9" w:rsidP="004D50E6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977D9E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4E57A6CA" w14:textId="13A67611" w:rsidR="00C46486" w:rsidRPr="003622D4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0C261E" w14:textId="39076364" w:rsidR="00C46486" w:rsidRPr="003622D4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89FEB5A" w14:textId="6ACE958B" w:rsidR="005D47FE" w:rsidRPr="003622D4" w:rsidRDefault="006004F9" w:rsidP="004D50E6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CC225A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0E3CE47E" w14:textId="56501854" w:rsidR="005D47FE" w:rsidRPr="003622D4" w:rsidRDefault="006004F9" w:rsidP="004D50E6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CC225A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49801C7A" w14:textId="52D14EAF" w:rsidR="00C46486" w:rsidRPr="003622D4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C46BA9" w14:textId="2BF38A24" w:rsidR="00C46486" w:rsidRPr="00B16E0B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FB19C7B" w14:textId="4470163A" w:rsidR="003622D4" w:rsidRPr="003622D4" w:rsidRDefault="003622D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39B5FD88" w14:textId="3F7E8F99" w:rsidR="00C46486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 w:rsidR="00B16E0B">
        <w:rPr>
          <w:rFonts w:ascii="Times New Roman" w:hAnsi="Times New Roman" w:cs="Times New Roman"/>
          <w:sz w:val="24"/>
          <w:szCs w:val="24"/>
        </w:rPr>
        <w:t>:</w:t>
      </w:r>
    </w:p>
    <w:p w14:paraId="7557B1CD" w14:textId="10B6CBA1" w:rsidR="00B16E0B" w:rsidRPr="0022078F" w:rsidRDefault="0022078F" w:rsidP="002207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2D3C6E3C" w14:textId="7AC2B7EF" w:rsidR="0022078F" w:rsidRPr="0022078F" w:rsidRDefault="0022078F" w:rsidP="002207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7D6AD292" w14:textId="57BD813F" w:rsidR="00F004DF" w:rsidRPr="00F004DF" w:rsidRDefault="0022078F" w:rsidP="00F004D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Aggregate Constrai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N*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f</m:t>
        </m:r>
      </m:oMath>
    </w:p>
    <w:p w14:paraId="618D1BA7" w14:textId="3EE9D740" w:rsidR="00F004DF" w:rsidRPr="00B626EB" w:rsidRDefault="00BD5E03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EDB468F" w14:textId="0FD2E96D" w:rsidR="00BD5E03" w:rsidRDefault="00B626EB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4504469" wp14:editId="165D2EA3">
            <wp:extent cx="2994360" cy="3451442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2EF2164-2C16-42E0-8D20-3BB9A1A4E5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2EF2164-2C16-42E0-8D20-3BB9A1A4E5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4360" cy="3451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1B5A5" w14:textId="77777777" w:rsidR="00B626EB" w:rsidRPr="00BD5E03" w:rsidRDefault="00B626EB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682DCB" w14:textId="67ABB793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lastRenderedPageBreak/>
        <w:t>Q1.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</w:p>
    <w:p w14:paraId="07B172AE" w14:textId="1CFA7E79" w:rsidR="00F004DF" w:rsidRPr="003622D4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D893DF3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51A6AB8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717CEDB5" w14:textId="560B7A38" w:rsidR="00F004DF" w:rsidRPr="003622D4" w:rsidRDefault="007505DD" w:rsidP="00F004D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60B822ED" w14:textId="77777777" w:rsidR="00F004DF" w:rsidRPr="003622D4" w:rsidRDefault="006004F9" w:rsidP="00F004DF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1320C6C7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766A40" w14:textId="09910F09" w:rsidR="00F004DF" w:rsidRPr="003622D4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8D70EAA" w14:textId="77777777" w:rsidR="00F004DF" w:rsidRPr="003622D4" w:rsidRDefault="006004F9" w:rsidP="00F004D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F004DF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2D5A5B83" w14:textId="0ACF97AB" w:rsidR="00F004DF" w:rsidRPr="003622D4" w:rsidRDefault="006004F9" w:rsidP="00F004DF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F004DF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7E757C90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38A78E" w14:textId="2C95CAC7" w:rsidR="00F004DF" w:rsidRPr="00B16E0B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480ED8C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0125CA30" w14:textId="77777777" w:rsidR="00F004DF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1CA3B00" w14:textId="77777777" w:rsidR="00F004DF" w:rsidRPr="0022078F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6646453E" w14:textId="66E028EE" w:rsidR="00F004DF" w:rsidRPr="0022078F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264B71C2" w14:textId="6C9FDDCA" w:rsidR="00F004DF" w:rsidRPr="00DE56DC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isa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ggregat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f</m:t>
        </m:r>
      </m:oMath>
    </w:p>
    <w:p w14:paraId="56F4AF5A" w14:textId="041D23AD" w:rsidR="00DE56DC" w:rsidRPr="00B626EB" w:rsidRDefault="00B626EB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:</w:t>
      </w:r>
    </w:p>
    <w:p w14:paraId="556F07BF" w14:textId="7105A6D8" w:rsidR="00B626EB" w:rsidRDefault="008C661B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DEAF26" wp14:editId="79F1EFE3">
            <wp:extent cx="2705791" cy="3566107"/>
            <wp:effectExtent l="0" t="0" r="0" b="0"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267586C-F667-4092-B2CC-CF7242FAB3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267586C-F667-4092-B2CC-CF7242FAB3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5791" cy="356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65E1" w14:textId="2A803E72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lastRenderedPageBreak/>
        <w:t>Q1.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77B73BE8" w14:textId="77777777" w:rsidR="00DE56DC" w:rsidRPr="003622D4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</w:p>
    <w:p w14:paraId="4B8224F2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AD046E2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033C2652" w14:textId="42ECD846" w:rsidR="00DE56DC" w:rsidRPr="003622D4" w:rsidRDefault="007505DD" w:rsidP="00DE56DC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3596BF94" w14:textId="77777777" w:rsidR="00DE56DC" w:rsidRPr="003622D4" w:rsidRDefault="006004F9" w:rsidP="00DE56DC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7340558D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1EE954" w14:textId="77777777" w:rsidR="00DE56DC" w:rsidRPr="003622D4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</w:p>
    <w:p w14:paraId="6AE9EC97" w14:textId="391A2A2F" w:rsidR="00DE56DC" w:rsidRPr="00DE56DC" w:rsidRDefault="006004F9" w:rsidP="00DE56DC">
      <w:pPr>
        <w:jc w:val="both"/>
        <w:rPr>
          <w:rFonts w:ascii="Times New Roman" w:eastAsiaTheme="minorEastAsia" w:hAnsi="Times New Roman" w:cs="Times New Roman"/>
          <w:strike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an FC is opened in city ‘f’, 0 otherwise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2B265C16" w14:textId="1C40117A" w:rsidR="00DE56DC" w:rsidRPr="003622D4" w:rsidRDefault="006004F9" w:rsidP="00DE56DC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FC in city ‘</w:t>
      </w:r>
      <w:r w:rsidR="009C26AB">
        <w:rPr>
          <w:rFonts w:ascii="Times New Roman" w:eastAsiaTheme="minorEastAsia" w:hAnsi="Times New Roman" w:cs="Times New Roman"/>
          <w:strike/>
          <w:sz w:val="24"/>
          <w:szCs w:val="24"/>
        </w:rPr>
        <w:t>c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 is catering to demand in city ‘</w:t>
      </w:r>
      <w:r w:rsidR="009C26AB">
        <w:rPr>
          <w:rFonts w:ascii="Times New Roman" w:eastAsiaTheme="minorEastAsia" w:hAnsi="Times New Roman" w:cs="Times New Roman"/>
          <w:strike/>
          <w:sz w:val="24"/>
          <w:szCs w:val="24"/>
        </w:rPr>
        <w:t>f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79A77BF3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4B0FD1" w14:textId="77777777" w:rsidR="00DE56DC" w:rsidRPr="00B16E0B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</w:p>
    <w:p w14:paraId="3FAA8630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0BEAC14C" w14:textId="77777777" w:rsidR="00DE56DC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8063CA0" w14:textId="77777777" w:rsidR="00DE56DC" w:rsidRPr="0022078F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3250B2EC" w14:textId="5D60C4F9" w:rsidR="00DE56DC" w:rsidRPr="0022078F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5CECD7AE" w14:textId="0FDEFF93" w:rsidR="00DE56DC" w:rsidRPr="00DE56DC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Aggregate Constrai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N*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f</m:t>
        </m:r>
      </m:oMath>
    </w:p>
    <w:p w14:paraId="19241166" w14:textId="5B1EF3AE" w:rsidR="00DE56DC" w:rsidRPr="00DE56DC" w:rsidRDefault="006004F9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4D774EA6" w14:textId="2B492459" w:rsidR="00DE56DC" w:rsidRPr="00DE56DC" w:rsidRDefault="006004F9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3004412D" w14:textId="591E135D" w:rsidR="00DE56DC" w:rsidRPr="00DE56DC" w:rsidRDefault="006004F9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71D9AC47" w14:textId="302E5C2E" w:rsidR="00DE56DC" w:rsidRPr="00580127" w:rsidRDefault="006004F9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7D930C20" w14:textId="6FF1ADEA" w:rsid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0D1F17" w14:textId="69B1B19C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Q1.</w:t>
      </w:r>
      <w:proofErr w:type="gramStart"/>
      <w:r>
        <w:rPr>
          <w:rFonts w:ascii="Times New Roman" w:hAnsi="Times New Roman" w:cs="Times New Roman"/>
          <w:sz w:val="24"/>
          <w:szCs w:val="24"/>
        </w:rPr>
        <w:t>C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ii</w:t>
      </w:r>
      <w:proofErr w:type="gramEnd"/>
    </w:p>
    <w:p w14:paraId="586EBAE0" w14:textId="77777777" w:rsidR="00580127" w:rsidRPr="003622D4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</w:p>
    <w:p w14:paraId="2B041797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709CB21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2DC29193" w14:textId="6AF7CCD6" w:rsidR="00580127" w:rsidRPr="003622D4" w:rsidRDefault="007505DD" w:rsidP="00580127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1C576D0D" w14:textId="77777777" w:rsidR="00580127" w:rsidRPr="003622D4" w:rsidRDefault="006004F9" w:rsidP="00580127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60FF4B7C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FFC3FE" w14:textId="77777777" w:rsidR="00580127" w:rsidRPr="003622D4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</w:p>
    <w:p w14:paraId="3B0EA8FC" w14:textId="762AB67C" w:rsidR="00580127" w:rsidRPr="00DE56DC" w:rsidRDefault="006004F9" w:rsidP="00580127">
      <w:pPr>
        <w:jc w:val="both"/>
        <w:rPr>
          <w:rFonts w:ascii="Times New Roman" w:eastAsiaTheme="minorEastAsia" w:hAnsi="Times New Roman" w:cs="Times New Roman"/>
          <w:strike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an FC is opened in city ‘f’, 0 otherwise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3C75B0DA" w14:textId="6835F0FE" w:rsidR="00580127" w:rsidRPr="003622D4" w:rsidRDefault="006004F9" w:rsidP="00580127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FC in city ‘</w:t>
      </w:r>
      <w:r w:rsidR="00527C2A">
        <w:rPr>
          <w:rFonts w:ascii="Times New Roman" w:eastAsiaTheme="minorEastAsia" w:hAnsi="Times New Roman" w:cs="Times New Roman"/>
          <w:strike/>
          <w:sz w:val="24"/>
          <w:szCs w:val="24"/>
        </w:rPr>
        <w:t>f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 is catering to demand in city ‘</w:t>
      </w:r>
      <w:r w:rsidR="00527C2A">
        <w:rPr>
          <w:rFonts w:ascii="Times New Roman" w:eastAsiaTheme="minorEastAsia" w:hAnsi="Times New Roman" w:cs="Times New Roman"/>
          <w:strike/>
          <w:sz w:val="24"/>
          <w:szCs w:val="24"/>
        </w:rPr>
        <w:t>c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0A0E64DA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3FC7E0" w14:textId="77777777" w:rsidR="00580127" w:rsidRPr="00B16E0B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</w:p>
    <w:p w14:paraId="5AE3BD8E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6DEBE0FA" w14:textId="77777777" w:rsid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D22C259" w14:textId="77777777" w:rsidR="00580127" w:rsidRPr="0022078F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098676A0" w14:textId="7AAA5383" w:rsidR="00580127" w:rsidRPr="0022078F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2F766016" w14:textId="277B067F" w:rsidR="00580127" w:rsidRPr="00DE56DC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isa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ggregat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f</m:t>
        </m:r>
      </m:oMath>
    </w:p>
    <w:p w14:paraId="31CA10A5" w14:textId="77777777" w:rsidR="00580127" w:rsidRPr="00DE56DC" w:rsidRDefault="006004F9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2FED62F5" w14:textId="77777777" w:rsidR="00580127" w:rsidRPr="00DE56DC" w:rsidRDefault="006004F9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40FA22C0" w14:textId="77777777" w:rsidR="00580127" w:rsidRPr="00DE56DC" w:rsidRDefault="006004F9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5714001B" w14:textId="45B40FAD" w:rsidR="00580127" w:rsidRPr="00601EF1" w:rsidRDefault="006004F9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27CA4B4C" w14:textId="35CA0190" w:rsidR="00601EF1" w:rsidRPr="008C661B" w:rsidRDefault="008C661B" w:rsidP="00601EF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C661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:</w:t>
      </w:r>
    </w:p>
    <w:tbl>
      <w:tblPr>
        <w:tblW w:w="9540" w:type="dxa"/>
        <w:tblLook w:val="04A0" w:firstRow="1" w:lastRow="0" w:firstColumn="1" w:lastColumn="0" w:noHBand="0" w:noVBand="1"/>
      </w:tblPr>
      <w:tblGrid>
        <w:gridCol w:w="2480"/>
        <w:gridCol w:w="4276"/>
        <w:gridCol w:w="2784"/>
      </w:tblGrid>
      <w:tr w:rsidR="00601EF1" w:rsidRPr="00601EF1" w14:paraId="718DEA2C" w14:textId="77777777" w:rsidTr="00601EF1">
        <w:trPr>
          <w:trHeight w:val="624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6DBC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892EC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ggregate Formulation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94877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saggregate Formulation</w:t>
            </w:r>
          </w:p>
        </w:tc>
      </w:tr>
      <w:tr w:rsidR="00601EF1" w:rsidRPr="00601EF1" w14:paraId="0A68F341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D9E3B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P Optimal Objective Function Value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2E33" w14:textId="551F573D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429A" w14:textId="171DD7B3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601EF1" w:rsidRPr="00601EF1" w14:paraId="0101DFFF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8A7E7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P Optimal Decision Variables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E37F6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5B9B2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</w:tr>
      <w:tr w:rsidR="00601EF1" w:rsidRPr="00601EF1" w14:paraId="12196B56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AF6B4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P Relaxation Objective Function Value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732A8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F1F1C" w14:textId="433FBC42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601EF1" w:rsidRPr="00601EF1" w14:paraId="0C7256D5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786F3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P Relaxation Decision Variables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107C6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1,0.375,0.125,0.125,0.125,0.125,0.125]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3F533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</w:tr>
    </w:tbl>
    <w:p w14:paraId="5144C98E" w14:textId="77777777" w:rsidR="00601EF1" w:rsidRPr="00601EF1" w:rsidRDefault="00601EF1" w:rsidP="00601EF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A9CC3E" w14:textId="77777777" w:rsidR="00580127" w:rsidRP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407A3E" w14:textId="29F49D3B" w:rsidR="00DE56DC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40AD89" w14:textId="544E3716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A42A6C" w14:textId="4FFC4C7F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0F871F" w14:textId="77BF61B6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147ED4" w14:textId="21523A4C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D0C5F0" w14:textId="0C3CCD3F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9AA994" w14:textId="32898509" w:rsidR="00A31D60" w:rsidRPr="00DE56DC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A)</w:t>
      </w:r>
    </w:p>
    <w:p w14:paraId="082F0F3C" w14:textId="77777777" w:rsidR="00F004DF" w:rsidRPr="00F004DF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5FD704" w14:textId="77777777" w:rsidR="00A31D60" w:rsidRPr="003622D4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C87723" w14:textId="77777777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4A8F6CE1" w14:textId="7D4B57D6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7B50D48B" w14:textId="354550E5" w:rsidR="00A31D60" w:rsidRPr="003622D4" w:rsidRDefault="00A31D60" w:rsidP="00A31D6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250CB1FC" w14:textId="77777777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14E237" w14:textId="77777777" w:rsidR="00A31D60" w:rsidRPr="003622D4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33757BD" w14:textId="77777777" w:rsidR="00A31D60" w:rsidRPr="003622D4" w:rsidRDefault="00A31D60" w:rsidP="00A31D6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508C367C" w14:textId="77777777" w:rsidR="00EB0E66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>
        <w:rPr>
          <w:rFonts w:ascii="Times New Roman" w:eastAsiaTheme="minorEastAsia" w:hAnsi="Times New Roman" w:cs="Times New Roman"/>
          <w:sz w:val="24"/>
          <w:szCs w:val="24"/>
        </w:rPr>
        <w:t>f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58D0E14E" w14:textId="528B0C06" w:rsidR="00A31D60" w:rsidRPr="00EB0E66" w:rsidRDefault="00EB0E66" w:rsidP="00A31D60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7505DD">
        <w:rPr>
          <w:rFonts w:ascii="Times New Roman" w:eastAsiaTheme="minorEastAsia" w:hAnsi="Times New Roman" w:cs="Times New Roman"/>
          <w:sz w:val="24"/>
          <w:szCs w:val="24"/>
        </w:rPr>
        <w:t>The maximum d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stance</w:t>
      </w:r>
      <w:r w:rsidR="007505DD">
        <w:rPr>
          <w:rFonts w:ascii="Times New Roman" w:eastAsiaTheme="minorEastAsia" w:hAnsi="Times New Roman" w:cs="Times New Roman"/>
          <w:sz w:val="24"/>
          <w:szCs w:val="24"/>
        </w:rPr>
        <w:t xml:space="preserve"> between any demand node and facility node</w:t>
      </w:r>
    </w:p>
    <w:p w14:paraId="60604C45" w14:textId="77777777" w:rsidR="00A31D60" w:rsidRPr="00B16E0B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5AD239" w14:textId="3EBF3294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inimize</w:t>
      </w:r>
      <w:r w:rsidR="007505D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</w:p>
    <w:p w14:paraId="5C3FC8C5" w14:textId="77777777" w:rsidR="00A31D60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6061545" w14:textId="77777777" w:rsidR="00A31D60" w:rsidRPr="0022078F" w:rsidRDefault="00A31D60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026ABA88" w14:textId="3D51999E" w:rsidR="00A31D60" w:rsidRPr="0022078F" w:rsidRDefault="00A31D60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C5A5E">
        <w:rPr>
          <w:rFonts w:ascii="Times New Roman" w:eastAsiaTheme="minorEastAsia" w:hAnsi="Times New Roman" w:cs="Times New Roman"/>
          <w:sz w:val="24"/>
          <w:szCs w:val="24"/>
        </w:rPr>
        <w:t>=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5382AB4D" w14:textId="100B76AE" w:rsidR="00A31D60" w:rsidRPr="006B5365" w:rsidRDefault="00A31D60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Aggregate Constrai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N*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f</m:t>
        </m:r>
      </m:oMath>
    </w:p>
    <w:p w14:paraId="22D4A79C" w14:textId="44473249" w:rsidR="006B5365" w:rsidRPr="001B4A48" w:rsidRDefault="006B5365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Each FC to se</w:t>
      </w:r>
      <w:r w:rsidR="00DE4519">
        <w:rPr>
          <w:rFonts w:ascii="Times New Roman" w:eastAsiaTheme="minorEastAsia" w:hAnsi="Times New Roman" w:cs="Times New Roman"/>
          <w:sz w:val="24"/>
          <w:szCs w:val="24"/>
        </w:rPr>
        <w:t xml:space="preserve">rvice at least 1 city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</w:p>
    <w:p w14:paraId="7A60E91E" w14:textId="426B6AC7" w:rsidR="001B4A48" w:rsidRPr="001B4A48" w:rsidRDefault="001B4A48" w:rsidP="001B4A4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ax distance constrain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</w:p>
    <w:p w14:paraId="6EC2F15B" w14:textId="3F0E0389" w:rsidR="00F004DF" w:rsidRDefault="00FE320A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17AA79F6" w14:textId="44E74118" w:rsidR="007C102F" w:rsidRDefault="007C102F" w:rsidP="00F004D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r>
          <w:rPr>
            <w:rFonts w:ascii="Cambria Math" w:hAnsi="Cambria Math" w:cs="Times New Roman"/>
            <w:sz w:val="24"/>
            <w:szCs w:val="24"/>
          </w:rPr>
          <m:t>9</m:t>
        </m:r>
      </m:oMath>
      <w:r w:rsidR="003252AF">
        <w:rPr>
          <w:rFonts w:ascii="Times New Roman" w:eastAsiaTheme="minorEastAsia" w:hAnsi="Times New Roman" w:cs="Times New Roman"/>
          <w:sz w:val="24"/>
          <w:szCs w:val="24"/>
        </w:rPr>
        <w:t xml:space="preserve"> (Objective function value)</w:t>
      </w:r>
    </w:p>
    <w:p w14:paraId="76B906B7" w14:textId="77777777" w:rsidR="003252AF" w:rsidRPr="007C102F" w:rsidRDefault="003252A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5E3B5A" w14:textId="25048D17" w:rsidR="00A115E9" w:rsidRDefault="003252AF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  <w:r w:rsidRPr="003252AF">
        <w:rPr>
          <w:rFonts w:ascii="Cambria Math" w:hAnsi="Cambria Math" w:cs="Times New Roman"/>
          <w:sz w:val="24"/>
          <w:szCs w:val="24"/>
        </w:rPr>
        <w:t>X</w:t>
      </w:r>
      <w:r w:rsidR="00A115E9">
        <w:rPr>
          <w:rFonts w:ascii="Cambria Math" w:hAnsi="Cambria Math" w:cs="Times New Roman"/>
          <w:sz w:val="24"/>
          <w:szCs w:val="24"/>
        </w:rPr>
        <w:t xml:space="preserve"> (Optimal decision variable)</w:t>
      </w:r>
      <w:r>
        <w:rPr>
          <w:rFonts w:ascii="Cambria Math" w:hAnsi="Cambria Math" w:cs="Times New Roman"/>
          <w:sz w:val="24"/>
          <w:szCs w:val="24"/>
        </w:rPr>
        <w:t xml:space="preserve"> = </w:t>
      </w:r>
      <w:r w:rsidR="00860CD9">
        <w:rPr>
          <w:rFonts w:ascii="Cambria Math" w:hAnsi="Cambria Math" w:cs="Times New Roman"/>
          <w:sz w:val="24"/>
          <w:szCs w:val="24"/>
        </w:rPr>
        <w:t>[</w:t>
      </w:r>
      <w:r w:rsidRPr="003252AF">
        <w:rPr>
          <w:rFonts w:ascii="Cambria Math" w:hAnsi="Cambria Math" w:cs="Times New Roman"/>
          <w:sz w:val="24"/>
          <w:szCs w:val="24"/>
        </w:rPr>
        <w:t>1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0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0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0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1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0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0</w:t>
      </w:r>
      <w:r w:rsidR="00860CD9">
        <w:rPr>
          <w:rFonts w:ascii="Cambria Math" w:hAnsi="Cambria Math" w:cs="Times New Roman"/>
          <w:sz w:val="24"/>
          <w:szCs w:val="24"/>
        </w:rPr>
        <w:t>,</w:t>
      </w:r>
      <w:r w:rsidRPr="003252AF">
        <w:rPr>
          <w:rFonts w:ascii="Cambria Math" w:hAnsi="Cambria Math" w:cs="Times New Roman"/>
          <w:sz w:val="24"/>
          <w:szCs w:val="24"/>
        </w:rPr>
        <w:t xml:space="preserve"> 1</w:t>
      </w:r>
      <w:r w:rsidR="00641C46">
        <w:rPr>
          <w:rFonts w:ascii="Cambria Math" w:hAnsi="Cambria Math" w:cs="Times New Roman"/>
          <w:sz w:val="24"/>
          <w:szCs w:val="24"/>
        </w:rPr>
        <w:t>]</w:t>
      </w:r>
    </w:p>
    <w:p w14:paraId="3AA56DBE" w14:textId="776FE950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1B56935B" w14:textId="635FD61C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6EA5D805" w14:textId="6B5D2E93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70D0B9DB" w14:textId="1276FB86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799C0BFB" w14:textId="7284A73F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661120E2" w14:textId="3A2767D3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14C6EECF" w14:textId="2EC436EB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387BA64B" w14:textId="7AA76BAD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30EFFD41" w14:textId="7E408C0F" w:rsidR="00A115E9" w:rsidRDefault="00A115E9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0D4A125D" w14:textId="77777777" w:rsidR="00641C46" w:rsidRDefault="00641C46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277E3023" w14:textId="2F0975E7" w:rsidR="00A115E9" w:rsidRDefault="00A115E9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31C5DA83" w14:textId="147BE9A2" w:rsidR="00A115E9" w:rsidRDefault="00A115E9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5B8E8FB6" w14:textId="06D1D1E0" w:rsidR="00A115E9" w:rsidRPr="00DE56DC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72C2FBC" w14:textId="77777777" w:rsidR="00A115E9" w:rsidRPr="00F004DF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2FE104" w14:textId="77777777" w:rsidR="00A115E9" w:rsidRPr="003622D4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8D82640" w14:textId="77777777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7740503F" w14:textId="77777777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79536969" w14:textId="150E28A4" w:rsidR="00A115E9" w:rsidRPr="003622D4" w:rsidRDefault="00A115E9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47340A">
        <w:rPr>
          <w:rFonts w:ascii="Times New Roman" w:eastAsiaTheme="minorEastAsia" w:hAnsi="Times New Roman" w:cs="Times New Roman"/>
          <w:sz w:val="24"/>
          <w:szCs w:val="24"/>
        </w:rPr>
        <w:t>Distance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from fulfilment centre in city ‘f’ to demand centre in city ‘c’</w:t>
      </w:r>
    </w:p>
    <w:p w14:paraId="19A204B6" w14:textId="77777777" w:rsidR="001329B7" w:rsidRPr="00EB0E66" w:rsidRDefault="001329B7" w:rsidP="001329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: Maximum distance between any 2 cities.</w:t>
      </w:r>
    </w:p>
    <w:p w14:paraId="0FFFC9F9" w14:textId="77777777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F40D6D" w14:textId="77777777" w:rsidR="00A115E9" w:rsidRPr="003622D4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7B402BD" w14:textId="77777777" w:rsidR="00A115E9" w:rsidRPr="003622D4" w:rsidRDefault="00A115E9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5FD9D4F7" w14:textId="77777777" w:rsidR="00A115E9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>
        <w:rPr>
          <w:rFonts w:ascii="Times New Roman" w:eastAsiaTheme="minorEastAsia" w:hAnsi="Times New Roman" w:cs="Times New Roman"/>
          <w:sz w:val="24"/>
          <w:szCs w:val="24"/>
        </w:rPr>
        <w:t>f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42CBEC6F" w14:textId="014D486F" w:rsidR="00A115E9" w:rsidRDefault="00A115E9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  <m:r>
              <w:rPr>
                <w:rFonts w:ascii="Cambria Math" w:hAnsi="Cambria Math" w:cs="Times New Roman"/>
                <w:sz w:val="24"/>
                <w:szCs w:val="24"/>
              </w:rPr>
              <m:t>in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>The m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nimu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d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stanc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between any </w:t>
      </w:r>
      <w:r w:rsidR="001D6B4B">
        <w:rPr>
          <w:rFonts w:ascii="Times New Roman" w:eastAsiaTheme="minorEastAsia" w:hAnsi="Times New Roman" w:cs="Times New Roman"/>
          <w:sz w:val="24"/>
          <w:szCs w:val="24"/>
        </w:rPr>
        <w:t>2 FCs.</w:t>
      </w:r>
    </w:p>
    <w:p w14:paraId="243A3CF6" w14:textId="77777777" w:rsidR="00A115E9" w:rsidRPr="00B16E0B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416CA7" w14:textId="500577BC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</w:t>
      </w:r>
      <w:r w:rsidR="00852A10">
        <w:rPr>
          <w:rFonts w:ascii="Times New Roman" w:hAnsi="Times New Roman" w:cs="Times New Roman"/>
          <w:sz w:val="24"/>
          <w:szCs w:val="24"/>
        </w:rPr>
        <w:t>axim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in</m:t>
            </m:r>
          </m:sub>
        </m:sSub>
      </m:oMath>
    </w:p>
    <w:p w14:paraId="0DF220DB" w14:textId="77777777" w:rsidR="00A115E9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CE33166" w14:textId="77777777" w:rsidR="00A115E9" w:rsidRPr="0022078F" w:rsidRDefault="00A115E9" w:rsidP="00A115E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52EAE69A" w14:textId="4431663A" w:rsidR="00A115E9" w:rsidRPr="0022078F" w:rsidRDefault="00A115E9" w:rsidP="00A115E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A76A0">
        <w:rPr>
          <w:rFonts w:ascii="Times New Roman" w:eastAsiaTheme="minorEastAsia" w:hAnsi="Times New Roman" w:cs="Times New Roman"/>
          <w:sz w:val="24"/>
          <w:szCs w:val="24"/>
        </w:rPr>
        <w:t>=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</m:t>
        </m:r>
      </m:oMath>
    </w:p>
    <w:p w14:paraId="189D85E7" w14:textId="4518BB62" w:rsidR="00A115E9" w:rsidRPr="006B5365" w:rsidRDefault="008029A1" w:rsidP="00A115E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, X relation constraint</w:t>
      </w:r>
      <w:r w:rsidR="00A115E9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115E9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A115E9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,c</m:t>
        </m:r>
      </m:oMath>
    </w:p>
    <w:p w14:paraId="6E26AE3B" w14:textId="3F85857A" w:rsidR="00A115E9" w:rsidRPr="00AA55DC" w:rsidRDefault="00A115E9" w:rsidP="00A115E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ach FC to service at least 1 city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</w:p>
    <w:p w14:paraId="1857A607" w14:textId="69F9E5EF" w:rsidR="00AA55DC" w:rsidRPr="00AA55DC" w:rsidRDefault="00AA55DC" w:rsidP="00AA55D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</w:t>
      </w:r>
      <w:r w:rsidR="00605EA9">
        <w:rPr>
          <w:rFonts w:ascii="Times New Roman" w:eastAsiaTheme="minorEastAsia" w:hAnsi="Times New Roman" w:cs="Times New Roman"/>
          <w:sz w:val="24"/>
          <w:szCs w:val="24"/>
        </w:rPr>
        <w:t>i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distanc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 D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M</m:t>
        </m:r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</m:t>
        </m:r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c,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≠</m:t>
        </m:r>
        <m: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5CF6F9EE" w14:textId="77777777" w:rsidR="00A115E9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9DEF9E7" w14:textId="5E5ABA87" w:rsidR="00A115E9" w:rsidRDefault="00A115E9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i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r>
          <w:rPr>
            <w:rFonts w:ascii="Cambria Math" w:hAnsi="Cambria Math" w:cs="Times New Roman"/>
            <w:sz w:val="24"/>
            <w:szCs w:val="24"/>
          </w:rPr>
          <m:t>1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(Object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iv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function value)</w:t>
      </w:r>
    </w:p>
    <w:p w14:paraId="4A25CF9C" w14:textId="77777777" w:rsidR="00A115E9" w:rsidRPr="007C102F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EB08C3" w14:textId="4A201499" w:rsidR="008C26B8" w:rsidRDefault="00A115E9" w:rsidP="00A115E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  <w:r w:rsidRPr="003252AF">
        <w:rPr>
          <w:rFonts w:ascii="Cambria Math" w:hAnsi="Cambria Math" w:cs="Times New Roman"/>
          <w:sz w:val="24"/>
          <w:szCs w:val="24"/>
        </w:rPr>
        <w:t>X</w:t>
      </w:r>
      <w:r>
        <w:rPr>
          <w:rFonts w:ascii="Cambria Math" w:hAnsi="Cambria Math" w:cs="Times New Roman"/>
          <w:sz w:val="24"/>
          <w:szCs w:val="24"/>
        </w:rPr>
        <w:t xml:space="preserve"> (Optimal decision variable) = </w:t>
      </w:r>
      <w:r w:rsidR="00860CD9">
        <w:rPr>
          <w:rFonts w:ascii="Cambria Math" w:hAnsi="Cambria Math" w:cs="Times New Roman"/>
          <w:sz w:val="24"/>
          <w:szCs w:val="24"/>
        </w:rPr>
        <w:t>[</w:t>
      </w:r>
      <w:r w:rsidR="008C26B8">
        <w:rPr>
          <w:rFonts w:ascii="Cambria Math" w:hAnsi="Cambria Math" w:cs="Times New Roman"/>
          <w:sz w:val="24"/>
          <w:szCs w:val="24"/>
        </w:rPr>
        <w:t>1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0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0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1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0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0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1</w:t>
      </w:r>
      <w:r w:rsidR="00860CD9">
        <w:rPr>
          <w:rFonts w:ascii="Cambria Math" w:hAnsi="Cambria Math" w:cs="Times New Roman"/>
          <w:sz w:val="24"/>
          <w:szCs w:val="24"/>
        </w:rPr>
        <w:t xml:space="preserve">, </w:t>
      </w:r>
      <w:r w:rsidR="008C26B8">
        <w:rPr>
          <w:rFonts w:ascii="Cambria Math" w:hAnsi="Cambria Math" w:cs="Times New Roman"/>
          <w:sz w:val="24"/>
          <w:szCs w:val="24"/>
        </w:rPr>
        <w:t>0</w:t>
      </w:r>
      <w:r w:rsidR="00860CD9">
        <w:rPr>
          <w:rFonts w:ascii="Cambria Math" w:hAnsi="Cambria Math" w:cs="Times New Roman"/>
          <w:sz w:val="24"/>
          <w:szCs w:val="24"/>
        </w:rPr>
        <w:t>]</w:t>
      </w:r>
    </w:p>
    <w:p w14:paraId="741E11FD" w14:textId="77777777" w:rsidR="008C26B8" w:rsidRPr="003252AF" w:rsidRDefault="008C26B8" w:rsidP="00A115E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70BE9CB4" w14:textId="362BA413" w:rsidR="00A115E9" w:rsidRDefault="00A115E9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4342410C" w14:textId="5FC64286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53F2EE5D" w14:textId="29AF3DE7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42E691C5" w14:textId="22731E04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35534510" w14:textId="568D46D6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04E35949" w14:textId="20E4FB52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0B8A3C4E" w14:textId="513822B3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0DC6360E" w14:textId="72168E67" w:rsidR="007F023B" w:rsidRPr="00DE56DC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8148072" w14:textId="77777777" w:rsidR="007F023B" w:rsidRPr="00F004DF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904239" w14:textId="77777777" w:rsidR="007F023B" w:rsidRPr="003622D4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A495002" w14:textId="7777777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498F4B9F" w14:textId="7777777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1954E602" w14:textId="77777777" w:rsidR="007F023B" w:rsidRPr="003622D4" w:rsidRDefault="007F023B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>Distance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from fulfilment centre in city ‘f’ to demand centre in city ‘c’</w:t>
      </w:r>
    </w:p>
    <w:p w14:paraId="6908ACFF" w14:textId="77777777" w:rsidR="007F023B" w:rsidRPr="00EB0E66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: Maximum distance between any 2 cities.</w:t>
      </w:r>
    </w:p>
    <w:p w14:paraId="0CE19D6A" w14:textId="7777777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6098C4" w14:textId="77777777" w:rsidR="007F023B" w:rsidRPr="003622D4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2D165F5" w14:textId="77777777" w:rsidR="007F023B" w:rsidRPr="003622D4" w:rsidRDefault="007F023B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7A3B35B1" w14:textId="6D7C0AF1" w:rsidR="007F023B" w:rsidRDefault="007F023B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FC0C64">
        <w:rPr>
          <w:rFonts w:ascii="Times New Roman" w:eastAsiaTheme="minorEastAsia" w:hAnsi="Times New Roman" w:cs="Times New Roman"/>
          <w:sz w:val="24"/>
          <w:szCs w:val="24"/>
        </w:rPr>
        <w:t>Minimum distance of any facility from city f.</w:t>
      </w:r>
    </w:p>
    <w:p w14:paraId="4C87C1CF" w14:textId="77777777" w:rsidR="007F023B" w:rsidRPr="00B16E0B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F22FB71" w14:textId="587795B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</w:t>
      </w:r>
      <w:r w:rsidR="00852A10">
        <w:rPr>
          <w:rFonts w:ascii="Times New Roman" w:hAnsi="Times New Roman" w:cs="Times New Roman"/>
          <w:sz w:val="24"/>
          <w:szCs w:val="24"/>
        </w:rPr>
        <w:t>axim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b>
          <m: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nary>
      </m:oMath>
    </w:p>
    <w:p w14:paraId="4C14DE57" w14:textId="77777777" w:rsidR="007F023B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7A28399" w14:textId="77777777" w:rsidR="007F023B" w:rsidRPr="0022078F" w:rsidRDefault="007F023B" w:rsidP="007F02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2391C3FD" w14:textId="197E0F4B" w:rsidR="007F023B" w:rsidRPr="00AA55DC" w:rsidRDefault="007F023B" w:rsidP="007F02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in distanc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 D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</m:t>
        </m:r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2A1888D8" w14:textId="77777777" w:rsidR="007F023B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A468856" w14:textId="40D4C83A" w:rsidR="007F023B" w:rsidRDefault="007F023B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jective function value</w:t>
      </w:r>
      <w:r w:rsidR="00895A4E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D14367">
        <w:rPr>
          <w:rFonts w:ascii="Times New Roman" w:eastAsiaTheme="minorEastAsia" w:hAnsi="Times New Roman" w:cs="Times New Roman"/>
          <w:sz w:val="24"/>
          <w:szCs w:val="24"/>
        </w:rPr>
        <w:t>53</w:t>
      </w:r>
    </w:p>
    <w:p w14:paraId="4EE8F1C1" w14:textId="77777777" w:rsidR="007F023B" w:rsidRPr="007C102F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8F60E3" w14:textId="5A0D0310" w:rsidR="007F023B" w:rsidRDefault="007F023B" w:rsidP="007F023B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  <w:r w:rsidRPr="003252AF">
        <w:rPr>
          <w:rFonts w:ascii="Cambria Math" w:hAnsi="Cambria Math" w:cs="Times New Roman"/>
          <w:sz w:val="24"/>
          <w:szCs w:val="24"/>
        </w:rPr>
        <w:t>X</w:t>
      </w:r>
      <w:r>
        <w:rPr>
          <w:rFonts w:ascii="Cambria Math" w:hAnsi="Cambria Math" w:cs="Times New Roman"/>
          <w:sz w:val="24"/>
          <w:szCs w:val="24"/>
        </w:rPr>
        <w:t xml:space="preserve"> (Optimal decision variable) = [</w:t>
      </w:r>
      <w:r w:rsidR="006004F9">
        <w:rPr>
          <w:rFonts w:ascii="Cambria Math" w:hAnsi="Cambria Math" w:cs="Times New Roman"/>
          <w:sz w:val="24"/>
          <w:szCs w:val="24"/>
        </w:rPr>
        <w:t>0</w:t>
      </w:r>
      <w:r>
        <w:rPr>
          <w:rFonts w:ascii="Cambria Math" w:hAnsi="Cambria Math" w:cs="Times New Roman"/>
          <w:sz w:val="24"/>
          <w:szCs w:val="24"/>
        </w:rPr>
        <w:t xml:space="preserve">, 0, 0, </w:t>
      </w:r>
      <w:r w:rsidR="006004F9">
        <w:rPr>
          <w:rFonts w:ascii="Cambria Math" w:hAnsi="Cambria Math" w:cs="Times New Roman"/>
          <w:sz w:val="24"/>
          <w:szCs w:val="24"/>
        </w:rPr>
        <w:t>0</w:t>
      </w:r>
      <w:r>
        <w:rPr>
          <w:rFonts w:ascii="Cambria Math" w:hAnsi="Cambria Math" w:cs="Times New Roman"/>
          <w:sz w:val="24"/>
          <w:szCs w:val="24"/>
        </w:rPr>
        <w:t>,</w:t>
      </w:r>
      <w:r w:rsidR="006004F9">
        <w:rPr>
          <w:rFonts w:ascii="Cambria Math" w:hAnsi="Cambria Math" w:cs="Times New Roman"/>
          <w:sz w:val="24"/>
          <w:szCs w:val="24"/>
        </w:rPr>
        <w:t xml:space="preserve"> 1</w:t>
      </w:r>
      <w:r>
        <w:rPr>
          <w:rFonts w:ascii="Cambria Math" w:hAnsi="Cambria Math" w:cs="Times New Roman"/>
          <w:sz w:val="24"/>
          <w:szCs w:val="24"/>
        </w:rPr>
        <w:t xml:space="preserve">, 0, 1, </w:t>
      </w:r>
      <w:r w:rsidR="006004F9">
        <w:rPr>
          <w:rFonts w:ascii="Cambria Math" w:hAnsi="Cambria Math" w:cs="Times New Roman"/>
          <w:sz w:val="24"/>
          <w:szCs w:val="24"/>
        </w:rPr>
        <w:t>1</w:t>
      </w:r>
      <w:r>
        <w:rPr>
          <w:rFonts w:ascii="Cambria Math" w:hAnsi="Cambria Math" w:cs="Times New Roman"/>
          <w:sz w:val="24"/>
          <w:szCs w:val="24"/>
        </w:rPr>
        <w:t>]</w:t>
      </w:r>
    </w:p>
    <w:p w14:paraId="719806DD" w14:textId="704C4451" w:rsidR="007F023B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p w14:paraId="38E5D754" w14:textId="77777777" w:rsidR="007F023B" w:rsidRPr="003252AF" w:rsidRDefault="007F023B" w:rsidP="003252AF">
      <w:pPr>
        <w:jc w:val="both"/>
        <w:rPr>
          <w:rFonts w:ascii="Cambria Math" w:hAnsi="Cambria Math" w:cs="Times New Roman"/>
          <w:sz w:val="24"/>
          <w:szCs w:val="24"/>
        </w:rPr>
      </w:pPr>
    </w:p>
    <w:sectPr w:rsidR="007F023B" w:rsidRPr="003252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7DB8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4185E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8B5236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B85C90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2422D2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33ECF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6921E5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bY0MTEyNTQ0NDVT0lEKTi0uzszPAykwrAUAgDS/LSwAAAA="/>
  </w:docVars>
  <w:rsids>
    <w:rsidRoot w:val="004D50E6"/>
    <w:rsid w:val="0003531B"/>
    <w:rsid w:val="00071959"/>
    <w:rsid w:val="000874F8"/>
    <w:rsid w:val="000A76A0"/>
    <w:rsid w:val="001329B7"/>
    <w:rsid w:val="001B4A48"/>
    <w:rsid w:val="001D6B4B"/>
    <w:rsid w:val="001E1459"/>
    <w:rsid w:val="00216531"/>
    <w:rsid w:val="0022078F"/>
    <w:rsid w:val="002D08BE"/>
    <w:rsid w:val="003252AF"/>
    <w:rsid w:val="003622D4"/>
    <w:rsid w:val="003B7506"/>
    <w:rsid w:val="003C0AC5"/>
    <w:rsid w:val="0047340A"/>
    <w:rsid w:val="004D50E6"/>
    <w:rsid w:val="00527C2A"/>
    <w:rsid w:val="00551C26"/>
    <w:rsid w:val="00580127"/>
    <w:rsid w:val="005B4648"/>
    <w:rsid w:val="005D47FE"/>
    <w:rsid w:val="006004F9"/>
    <w:rsid w:val="00601EF1"/>
    <w:rsid w:val="00605EA9"/>
    <w:rsid w:val="00641C46"/>
    <w:rsid w:val="006B5365"/>
    <w:rsid w:val="006F1AB4"/>
    <w:rsid w:val="006F7609"/>
    <w:rsid w:val="007325E7"/>
    <w:rsid w:val="007505DD"/>
    <w:rsid w:val="007A3172"/>
    <w:rsid w:val="007C102F"/>
    <w:rsid w:val="007D2470"/>
    <w:rsid w:val="007F023B"/>
    <w:rsid w:val="008029A1"/>
    <w:rsid w:val="00852A10"/>
    <w:rsid w:val="00860CD9"/>
    <w:rsid w:val="00895A4E"/>
    <w:rsid w:val="008C26B8"/>
    <w:rsid w:val="008C661B"/>
    <w:rsid w:val="0096612A"/>
    <w:rsid w:val="00977D9E"/>
    <w:rsid w:val="009B1832"/>
    <w:rsid w:val="009C26AB"/>
    <w:rsid w:val="009E088A"/>
    <w:rsid w:val="00A115E9"/>
    <w:rsid w:val="00A31D60"/>
    <w:rsid w:val="00A61E9B"/>
    <w:rsid w:val="00AA55DC"/>
    <w:rsid w:val="00AC4D2D"/>
    <w:rsid w:val="00AE5337"/>
    <w:rsid w:val="00AF7604"/>
    <w:rsid w:val="00B16E0B"/>
    <w:rsid w:val="00B3419A"/>
    <w:rsid w:val="00B626EB"/>
    <w:rsid w:val="00BD5E03"/>
    <w:rsid w:val="00C46486"/>
    <w:rsid w:val="00CC225A"/>
    <w:rsid w:val="00D14367"/>
    <w:rsid w:val="00DE4519"/>
    <w:rsid w:val="00DE56DC"/>
    <w:rsid w:val="00DF6505"/>
    <w:rsid w:val="00E6000E"/>
    <w:rsid w:val="00EB0E66"/>
    <w:rsid w:val="00EC5A5E"/>
    <w:rsid w:val="00F004DF"/>
    <w:rsid w:val="00F656B4"/>
    <w:rsid w:val="00FC0C64"/>
    <w:rsid w:val="00FE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C57AA"/>
  <w15:chartTrackingRefBased/>
  <w15:docId w15:val="{56859E81-ACBE-467D-AAF2-3B40B0388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56B4"/>
    <w:rPr>
      <w:color w:val="808080"/>
    </w:rPr>
  </w:style>
  <w:style w:type="paragraph" w:styleId="ListParagraph">
    <w:name w:val="List Paragraph"/>
    <w:basedOn w:val="Normal"/>
    <w:uiPriority w:val="34"/>
    <w:qFormat/>
    <w:rsid w:val="002207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AFFA0A31E124BBB453BBD549BC89D" ma:contentTypeVersion="4" ma:contentTypeDescription="Create a new document." ma:contentTypeScope="" ma:versionID="8ec595abd346c6d77fa145668f800c61">
  <xsd:schema xmlns:xsd="http://www.w3.org/2001/XMLSchema" xmlns:xs="http://www.w3.org/2001/XMLSchema" xmlns:p="http://schemas.microsoft.com/office/2006/metadata/properties" xmlns:ns2="f24a19ce-4c67-4ebd-9355-3627a1892425" targetNamespace="http://schemas.microsoft.com/office/2006/metadata/properties" ma:root="true" ma:fieldsID="951b4f0f2356d26e79bf77f460f01fe7" ns2:_="">
    <xsd:import namespace="f24a19ce-4c67-4ebd-9355-3627a1892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19ce-4c67-4ebd-9355-3627a189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BB1F03-F04A-4BF5-8EF1-C9EE9DE978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F9FE79-D4DC-4152-A674-B1D21F8AD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a19ce-4c67-4ebd-9355-3627a1892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AD74FD-8163-4DEE-B474-B6E213F5727B}">
  <ds:schemaRefs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24a19ce-4c67-4ebd-9355-3627a1892425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7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am Kumar</dc:creator>
  <cp:keywords/>
  <dc:description/>
  <cp:lastModifiedBy>R Aakash</cp:lastModifiedBy>
  <cp:revision>73</cp:revision>
  <dcterms:created xsi:type="dcterms:W3CDTF">2021-07-27T10:05:00Z</dcterms:created>
  <dcterms:modified xsi:type="dcterms:W3CDTF">2021-07-27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AFFA0A31E124BBB453BBD549BC89D</vt:lpwstr>
  </property>
</Properties>
</file>